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6FE29" w14:textId="306EADF8" w:rsidR="00776D34" w:rsidRDefault="00776D34" w:rsidP="00776D34">
      <w:pPr>
        <w:jc w:val="center"/>
        <w:rPr>
          <w:sz w:val="36"/>
          <w:szCs w:val="36"/>
          <w:lang w:val="en-US"/>
        </w:rPr>
      </w:pPr>
      <w:r w:rsidRPr="00776D34">
        <w:rPr>
          <w:sz w:val="36"/>
          <w:szCs w:val="36"/>
          <w:lang w:val="en-US"/>
        </w:rPr>
        <w:t>Functions</w:t>
      </w:r>
      <w:r w:rsidR="00CF7E2C">
        <w:rPr>
          <w:sz w:val="36"/>
          <w:szCs w:val="36"/>
          <w:lang w:val="en-US"/>
        </w:rPr>
        <w:t xml:space="preserve"> OF PHS</w:t>
      </w:r>
    </w:p>
    <w:p w14:paraId="142B3016" w14:textId="57E0705E" w:rsidR="00776D34" w:rsidRDefault="00776D34" w:rsidP="00776D34">
      <w:pPr>
        <w:rPr>
          <w:sz w:val="36"/>
          <w:szCs w:val="36"/>
          <w:lang w:val="en-US"/>
        </w:rPr>
      </w:pPr>
    </w:p>
    <w:p w14:paraId="58439EB6" w14:textId="732A4F1F" w:rsidR="00776D34" w:rsidRPr="003C1F8B" w:rsidRDefault="00776D34" w:rsidP="00776D3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C1F8B">
        <w:rPr>
          <w:rFonts w:ascii="Times New Roman" w:hAnsi="Times New Roman" w:cs="Times New Roman"/>
          <w:b/>
          <w:bCs/>
          <w:sz w:val="28"/>
          <w:szCs w:val="28"/>
          <w:lang w:val="en-US"/>
        </w:rPr>
        <w:t>Users:</w:t>
      </w:r>
      <w:r w:rsidR="00791EC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Sign up </w:t>
      </w:r>
      <w:r w:rsidR="00074B36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nd </w:t>
      </w:r>
      <w:proofErr w:type="spellStart"/>
      <w:r w:rsidR="00074B36">
        <w:rPr>
          <w:rFonts w:ascii="Times New Roman" w:hAnsi="Times New Roman" w:cs="Times New Roman"/>
          <w:b/>
          <w:bCs/>
          <w:sz w:val="28"/>
          <w:szCs w:val="28"/>
          <w:lang w:val="en-US"/>
        </w:rPr>
        <w:t>Signin</w:t>
      </w:r>
      <w:proofErr w:type="spellEnd"/>
    </w:p>
    <w:p w14:paraId="15610732" w14:textId="51BECD48" w:rsidR="00776D34" w:rsidRPr="00CF7E2C" w:rsidRDefault="00776D34" w:rsidP="00776D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F7E2C">
        <w:rPr>
          <w:rFonts w:ascii="Times New Roman" w:hAnsi="Times New Roman" w:cs="Times New Roman"/>
          <w:sz w:val="24"/>
          <w:szCs w:val="24"/>
        </w:rPr>
        <w:t>LandLord</w:t>
      </w:r>
      <w:proofErr w:type="spellEnd"/>
      <w:r w:rsidRPr="00CF7E2C">
        <w:rPr>
          <w:rFonts w:ascii="Times New Roman" w:hAnsi="Times New Roman" w:cs="Times New Roman"/>
          <w:sz w:val="24"/>
          <w:szCs w:val="24"/>
        </w:rPr>
        <w:t xml:space="preserve"> (bayeur)</w:t>
      </w:r>
    </w:p>
    <w:p w14:paraId="66E09AA6" w14:textId="05B97EF2" w:rsidR="00776D34" w:rsidRPr="00FE1C7B" w:rsidRDefault="00776D34" w:rsidP="00776D34">
      <w:pPr>
        <w:rPr>
          <w:rFonts w:ascii="Times New Roman" w:hAnsi="Times New Roman" w:cs="Times New Roman"/>
          <w:sz w:val="24"/>
          <w:szCs w:val="24"/>
        </w:rPr>
      </w:pPr>
      <w:r w:rsidRPr="00FE1C7B">
        <w:rPr>
          <w:rFonts w:ascii="Times New Roman" w:hAnsi="Times New Roman" w:cs="Times New Roman"/>
          <w:sz w:val="24"/>
          <w:szCs w:val="24"/>
        </w:rPr>
        <w:t>Tenants (</w:t>
      </w:r>
      <w:proofErr w:type="spellStart"/>
      <w:r w:rsidRPr="00FE1C7B">
        <w:rPr>
          <w:rFonts w:ascii="Times New Roman" w:hAnsi="Times New Roman" w:cs="Times New Roman"/>
          <w:sz w:val="24"/>
          <w:szCs w:val="24"/>
        </w:rPr>
        <w:t>Locatere</w:t>
      </w:r>
      <w:proofErr w:type="spellEnd"/>
      <w:r w:rsidRPr="00FE1C7B">
        <w:rPr>
          <w:rFonts w:ascii="Times New Roman" w:hAnsi="Times New Roman" w:cs="Times New Roman"/>
          <w:sz w:val="24"/>
          <w:szCs w:val="24"/>
        </w:rPr>
        <w:t>)</w:t>
      </w:r>
    </w:p>
    <w:p w14:paraId="3847BD51" w14:textId="704DB0C8" w:rsidR="00776D34" w:rsidRDefault="00FE1C7B" w:rsidP="00776D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FE1C7B">
        <w:rPr>
          <w:rFonts w:ascii="Times New Roman" w:hAnsi="Times New Roman" w:cs="Times New Roman"/>
          <w:sz w:val="24"/>
          <w:szCs w:val="24"/>
        </w:rPr>
        <w:t>Maintenace</w:t>
      </w:r>
      <w:proofErr w:type="spellEnd"/>
      <w:r w:rsidRPr="00FE1C7B">
        <w:rPr>
          <w:rFonts w:ascii="Times New Roman" w:hAnsi="Times New Roman" w:cs="Times New Roman"/>
          <w:sz w:val="24"/>
          <w:szCs w:val="24"/>
        </w:rPr>
        <w:t xml:space="preserve"> Se</w:t>
      </w:r>
      <w:r>
        <w:rPr>
          <w:rFonts w:ascii="Times New Roman" w:hAnsi="Times New Roman" w:cs="Times New Roman"/>
          <w:sz w:val="24"/>
          <w:szCs w:val="24"/>
        </w:rPr>
        <w:t xml:space="preserve">rvice </w:t>
      </w:r>
      <w:r w:rsidR="003C1F8B">
        <w:rPr>
          <w:rFonts w:ascii="Times New Roman" w:hAnsi="Times New Roman" w:cs="Times New Roman"/>
          <w:sz w:val="24"/>
          <w:szCs w:val="24"/>
        </w:rPr>
        <w:t>(Service</w:t>
      </w:r>
      <w:r>
        <w:rPr>
          <w:rFonts w:ascii="Times New Roman" w:hAnsi="Times New Roman" w:cs="Times New Roman"/>
          <w:sz w:val="24"/>
          <w:szCs w:val="24"/>
        </w:rPr>
        <w:t xml:space="preserve"> de maintenance)</w:t>
      </w:r>
    </w:p>
    <w:p w14:paraId="6F83DE5E" w14:textId="30F6A3C7" w:rsidR="00DB2F3A" w:rsidRDefault="00DB2F3A" w:rsidP="00776D34">
      <w:pPr>
        <w:rPr>
          <w:rFonts w:ascii="Times New Roman" w:hAnsi="Times New Roman" w:cs="Times New Roman"/>
          <w:sz w:val="24"/>
          <w:szCs w:val="24"/>
        </w:rPr>
      </w:pPr>
    </w:p>
    <w:p w14:paraId="00F5C4DD" w14:textId="6F8E1545" w:rsidR="00DB2F3A" w:rsidRDefault="00DB2F3A" w:rsidP="00776D34">
      <w:pPr>
        <w:rPr>
          <w:rFonts w:ascii="Times New Roman" w:hAnsi="Times New Roman" w:cs="Times New Roman"/>
          <w:sz w:val="24"/>
          <w:szCs w:val="24"/>
        </w:rPr>
      </w:pPr>
    </w:p>
    <w:p w14:paraId="38D2E0BE" w14:textId="34337ECB" w:rsidR="00DB2F3A" w:rsidRPr="00791EC1" w:rsidRDefault="00DB2F3A" w:rsidP="00DB2F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91EC1">
        <w:rPr>
          <w:rFonts w:ascii="Times New Roman" w:hAnsi="Times New Roman" w:cs="Times New Roman"/>
          <w:b/>
          <w:bCs/>
          <w:sz w:val="28"/>
          <w:szCs w:val="28"/>
        </w:rPr>
        <w:t>Landlord :</w:t>
      </w:r>
    </w:p>
    <w:p w14:paraId="36941434" w14:textId="69D7DC4A" w:rsidR="00DB2F3A" w:rsidRDefault="00DB2F3A" w:rsidP="00DB2F3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2AF514" w14:textId="1B575D26" w:rsidR="00DB2F3A" w:rsidRDefault="00D020F2" w:rsidP="00D020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 </w:t>
      </w:r>
      <w:proofErr w:type="spellStart"/>
      <w:r>
        <w:rPr>
          <w:rFonts w:ascii="Times New Roman" w:hAnsi="Times New Roman" w:cs="Times New Roman"/>
          <w:sz w:val="24"/>
          <w:szCs w:val="24"/>
        </w:rPr>
        <w:t>dashboard</w:t>
      </w:r>
      <w:proofErr w:type="spellEnd"/>
    </w:p>
    <w:p w14:paraId="019D34E1" w14:textId="0D02BB15" w:rsidR="00D020F2" w:rsidRDefault="00D020F2" w:rsidP="00D020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de ses immeubles</w:t>
      </w:r>
    </w:p>
    <w:p w14:paraId="3CCFDDC2" w14:textId="2F17FE0A" w:rsidR="00D020F2" w:rsidRDefault="00D020F2" w:rsidP="00D020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ur chaque </w:t>
      </w:r>
      <w:proofErr w:type="spellStart"/>
      <w:r>
        <w:rPr>
          <w:rFonts w:ascii="Times New Roman" w:hAnsi="Times New Roman" w:cs="Times New Roman"/>
          <w:sz w:val="24"/>
          <w:szCs w:val="24"/>
        </w:rPr>
        <w:t>immuble</w:t>
      </w:r>
      <w:proofErr w:type="spellEnd"/>
      <w:r>
        <w:rPr>
          <w:rFonts w:ascii="Times New Roman" w:hAnsi="Times New Roman" w:cs="Times New Roman"/>
          <w:sz w:val="24"/>
          <w:szCs w:val="24"/>
        </w:rPr>
        <w:t> :</w:t>
      </w:r>
    </w:p>
    <w:p w14:paraId="4679864C" w14:textId="57285EA9" w:rsidR="00D020F2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liste des </w:t>
      </w:r>
      <w:proofErr w:type="spellStart"/>
      <w:r>
        <w:rPr>
          <w:rFonts w:ascii="Times New Roman" w:hAnsi="Times New Roman" w:cs="Times New Roman"/>
          <w:sz w:val="24"/>
          <w:szCs w:val="24"/>
        </w:rPr>
        <w:t>Locateres</w:t>
      </w:r>
      <w:proofErr w:type="spellEnd"/>
    </w:p>
    <w:p w14:paraId="42C46A76" w14:textId="167D0AEF" w:rsidR="00D020F2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ur bio data </w:t>
      </w:r>
    </w:p>
    <w:p w14:paraId="561932A9" w14:textId="557EA132" w:rsidR="00D020F2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ur contrat de bail</w:t>
      </w:r>
    </w:p>
    <w:p w14:paraId="75FAD90C" w14:textId="3365920D" w:rsidR="003663DE" w:rsidRDefault="003663DE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A0DDC1" w14:textId="6C487A02" w:rsidR="003663DE" w:rsidRDefault="003663DE" w:rsidP="003663D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porting</w:t>
      </w:r>
      <w:proofErr w:type="spellEnd"/>
    </w:p>
    <w:p w14:paraId="3B893DF1" w14:textId="4D011C5A" w:rsidR="00D020F2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éro Chambre et étage</w:t>
      </w:r>
    </w:p>
    <w:p w14:paraId="3EA979C5" w14:textId="020364AE" w:rsidR="00D020F2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ur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 paiement de bail </w:t>
      </w:r>
      <w:r w:rsidR="003663D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663DE">
        <w:rPr>
          <w:rFonts w:ascii="Times New Roman" w:hAnsi="Times New Roman" w:cs="Times New Roman"/>
          <w:sz w:val="24"/>
          <w:szCs w:val="24"/>
        </w:rPr>
        <w:t>debt</w:t>
      </w:r>
      <w:proofErr w:type="spellEnd"/>
      <w:r w:rsidR="003663D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vance,) sur une sorte de tableau Calendrier</w:t>
      </w:r>
    </w:p>
    <w:p w14:paraId="7CE5B650" w14:textId="5461B1F7" w:rsidR="00D020F2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de fin de Contrat de bail</w:t>
      </w:r>
    </w:p>
    <w:p w14:paraId="42F5391B" w14:textId="13B65E88" w:rsidR="00D020F2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e messagerie pour contacter le personnel et recevoir les feedback et plainte des locataire (photo,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udio et </w:t>
      </w:r>
      <w:proofErr w:type="spellStart"/>
      <w:r>
        <w:rPr>
          <w:rFonts w:ascii="Times New Roman" w:hAnsi="Times New Roman" w:cs="Times New Roman"/>
          <w:sz w:val="24"/>
          <w:szCs w:val="24"/>
        </w:rPr>
        <w:t>video</w:t>
      </w:r>
      <w:proofErr w:type="spellEnd"/>
      <w:r w:rsidR="003663DE">
        <w:rPr>
          <w:rFonts w:ascii="Times New Roman" w:hAnsi="Times New Roman" w:cs="Times New Roman"/>
          <w:sz w:val="24"/>
          <w:szCs w:val="24"/>
        </w:rPr>
        <w:t>)</w:t>
      </w:r>
    </w:p>
    <w:p w14:paraId="56555122" w14:textId="17F813C1" w:rsidR="003663DE" w:rsidRDefault="003663DE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tal des versements</w:t>
      </w:r>
    </w:p>
    <w:p w14:paraId="24AB8A83" w14:textId="337D9DA8" w:rsidR="003663DE" w:rsidRDefault="003663DE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artement libre et occuper dans l’immeuble</w:t>
      </w:r>
    </w:p>
    <w:p w14:paraId="7516047A" w14:textId="32F01FC3" w:rsidR="003663DE" w:rsidRDefault="003663DE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mbre total </w:t>
      </w:r>
      <w:r w:rsidR="00C041B3">
        <w:rPr>
          <w:rFonts w:ascii="Times New Roman" w:hAnsi="Times New Roman" w:cs="Times New Roman"/>
          <w:sz w:val="24"/>
          <w:szCs w:val="24"/>
        </w:rPr>
        <w:t>des locataires</w:t>
      </w:r>
    </w:p>
    <w:p w14:paraId="40FF5B4C" w14:textId="1F5E5C30" w:rsidR="00C041B3" w:rsidRDefault="00C041B3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2034E4B" w14:textId="53DF5735" w:rsidR="00C041B3" w:rsidRDefault="00C041B3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223F7F1" w14:textId="5409F9EB" w:rsidR="00C041B3" w:rsidRPr="00791EC1" w:rsidRDefault="00C041B3" w:rsidP="00C041B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791EC1">
        <w:rPr>
          <w:rFonts w:ascii="Times New Roman" w:hAnsi="Times New Roman" w:cs="Times New Roman"/>
          <w:b/>
          <w:bCs/>
          <w:sz w:val="28"/>
          <w:szCs w:val="28"/>
        </w:rPr>
        <w:t>Tenants</w:t>
      </w:r>
      <w:r w:rsidR="006F2A7B" w:rsidRPr="00791EC1">
        <w:rPr>
          <w:rFonts w:ascii="Times New Roman" w:hAnsi="Times New Roman" w:cs="Times New Roman"/>
          <w:b/>
          <w:bCs/>
          <w:sz w:val="28"/>
          <w:szCs w:val="28"/>
        </w:rPr>
        <w:t> :</w:t>
      </w:r>
    </w:p>
    <w:p w14:paraId="099809AD" w14:textId="32963942" w:rsidR="006F2A7B" w:rsidRDefault="006F2A7B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F2A7B">
        <w:rPr>
          <w:rFonts w:ascii="Times New Roman" w:hAnsi="Times New Roman" w:cs="Times New Roman"/>
          <w:sz w:val="24"/>
          <w:szCs w:val="24"/>
          <w:lang w:val="en-US"/>
        </w:rPr>
        <w:t xml:space="preserve">They can view </w:t>
      </w:r>
      <w:proofErr w:type="spellStart"/>
      <w:r w:rsidRPr="006F2A7B">
        <w:rPr>
          <w:rFonts w:ascii="Times New Roman" w:hAnsi="Times New Roman" w:cs="Times New Roman"/>
          <w:sz w:val="24"/>
          <w:szCs w:val="24"/>
          <w:lang w:val="en-US"/>
        </w:rPr>
        <w:t>thier</w:t>
      </w:r>
      <w:proofErr w:type="spellEnd"/>
      <w:r w:rsidRPr="006F2A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F2A7B">
        <w:rPr>
          <w:rFonts w:ascii="Times New Roman" w:hAnsi="Times New Roman" w:cs="Times New Roman"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sz w:val="24"/>
          <w:szCs w:val="24"/>
          <w:lang w:val="en-US"/>
        </w:rPr>
        <w:t>rof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edit their bio data</w:t>
      </w:r>
    </w:p>
    <w:p w14:paraId="481F71D7" w14:textId="18AB6B57" w:rsidR="006F2A7B" w:rsidRDefault="006F2A7B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6F2A7B">
        <w:rPr>
          <w:rFonts w:ascii="Times New Roman" w:hAnsi="Times New Roman" w:cs="Times New Roman"/>
          <w:sz w:val="24"/>
          <w:szCs w:val="24"/>
        </w:rPr>
        <w:t>Status</w:t>
      </w:r>
      <w:proofErr w:type="spellEnd"/>
      <w:r w:rsidRPr="006F2A7B">
        <w:rPr>
          <w:rFonts w:ascii="Times New Roman" w:hAnsi="Times New Roman" w:cs="Times New Roman"/>
          <w:sz w:val="24"/>
          <w:szCs w:val="24"/>
        </w:rPr>
        <w:t xml:space="preserve"> de </w:t>
      </w:r>
      <w:r>
        <w:rPr>
          <w:rFonts w:ascii="Times New Roman" w:hAnsi="Times New Roman" w:cs="Times New Roman"/>
          <w:sz w:val="24"/>
          <w:szCs w:val="24"/>
        </w:rPr>
        <w:t>son</w:t>
      </w:r>
      <w:r w:rsidRPr="006F2A7B">
        <w:rPr>
          <w:rFonts w:ascii="Times New Roman" w:hAnsi="Times New Roman" w:cs="Times New Roman"/>
          <w:sz w:val="24"/>
          <w:szCs w:val="24"/>
        </w:rPr>
        <w:t xml:space="preserve"> paiement d</w:t>
      </w:r>
      <w:r>
        <w:rPr>
          <w:rFonts w:ascii="Times New Roman" w:hAnsi="Times New Roman" w:cs="Times New Roman"/>
          <w:sz w:val="24"/>
          <w:szCs w:val="24"/>
        </w:rPr>
        <w:t>e bail sur un tableau</w:t>
      </w:r>
    </w:p>
    <w:p w14:paraId="0341A97F" w14:textId="23C1BA8D" w:rsidR="006F2A7B" w:rsidRDefault="006F2A7B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ssagerie pour la communication interne </w:t>
      </w:r>
      <w:r w:rsidR="00791EC1">
        <w:rPr>
          <w:rFonts w:ascii="Times New Roman" w:hAnsi="Times New Roman" w:cs="Times New Roman"/>
          <w:sz w:val="24"/>
          <w:szCs w:val="24"/>
        </w:rPr>
        <w:t>(pour</w:t>
      </w:r>
      <w:r>
        <w:rPr>
          <w:rFonts w:ascii="Times New Roman" w:hAnsi="Times New Roman" w:cs="Times New Roman"/>
          <w:sz w:val="24"/>
          <w:szCs w:val="24"/>
        </w:rPr>
        <w:t xml:space="preserve"> les plainte</w:t>
      </w:r>
      <w:r w:rsidR="00791EC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et autres)</w:t>
      </w:r>
    </w:p>
    <w:p w14:paraId="7974A33C" w14:textId="0199D677" w:rsidR="006F2A7B" w:rsidRDefault="006F2A7B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ement de bail en ligne par moyen de paiement mobile et électronique</w:t>
      </w:r>
    </w:p>
    <w:p w14:paraId="1D7DCD78" w14:textId="343ECE87" w:rsidR="006F2A7B" w:rsidRDefault="006F2A7B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n contrat de bail</w:t>
      </w:r>
    </w:p>
    <w:p w14:paraId="7D14A9DE" w14:textId="60BFBB68" w:rsidR="006F2A7B" w:rsidRDefault="006F2A7B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lechar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’historique de ses paiements</w:t>
      </w:r>
    </w:p>
    <w:p w14:paraId="264BBB5A" w14:textId="1B9215C3" w:rsidR="006F2A7B" w:rsidRDefault="00791EC1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fficher l’historique des paiements</w:t>
      </w:r>
    </w:p>
    <w:p w14:paraId="0CB6F0F8" w14:textId="7D3A81F4" w:rsidR="00791EC1" w:rsidRPr="006F2A7B" w:rsidRDefault="00791EC1" w:rsidP="006F2A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ualiser les autres immeubles disponibles sur la platform</w:t>
      </w:r>
    </w:p>
    <w:p w14:paraId="73515F3A" w14:textId="4FC03AC4" w:rsidR="003663DE" w:rsidRPr="00074B36" w:rsidRDefault="00074B36" w:rsidP="00074B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74B36">
        <w:rPr>
          <w:rFonts w:ascii="Times New Roman" w:hAnsi="Times New Roman" w:cs="Times New Roman"/>
          <w:b/>
          <w:bCs/>
          <w:sz w:val="28"/>
          <w:szCs w:val="28"/>
        </w:rPr>
        <w:t>Concierge</w:t>
      </w:r>
    </w:p>
    <w:p w14:paraId="3CA9D0BD" w14:textId="77777777" w:rsidR="003663DE" w:rsidRPr="006F2A7B" w:rsidRDefault="003663DE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D178B51" w14:textId="2C3ABCEF" w:rsidR="00D020F2" w:rsidRDefault="00074B36" w:rsidP="00074B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x mêmes privilèges que le Bailleur a L’exception des suivantes :</w:t>
      </w:r>
    </w:p>
    <w:p w14:paraId="105CBB8D" w14:textId="4F030321" w:rsidR="00074B36" w:rsidRDefault="00074B36" w:rsidP="00074B3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 d’accès au rapport financier, sauf les statuts des paiements des locataire</w:t>
      </w:r>
    </w:p>
    <w:p w14:paraId="08969FF0" w14:textId="77777777" w:rsidR="00074B36" w:rsidRPr="006F2A7B" w:rsidRDefault="00074B36" w:rsidP="00074B3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</w:p>
    <w:p w14:paraId="36A7D411" w14:textId="77777777" w:rsidR="00D020F2" w:rsidRPr="006F2A7B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B466942" w14:textId="77777777" w:rsidR="00D020F2" w:rsidRPr="006F2A7B" w:rsidRDefault="00D020F2" w:rsidP="00D020F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05E5473" w14:textId="1665D461" w:rsidR="00D020F2" w:rsidRDefault="00074B36" w:rsidP="00074B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74B36">
        <w:rPr>
          <w:rFonts w:ascii="Times New Roman" w:hAnsi="Times New Roman" w:cs="Times New Roman"/>
          <w:b/>
          <w:bCs/>
          <w:sz w:val="24"/>
          <w:szCs w:val="24"/>
        </w:rPr>
        <w:t>Service D’entretien et de réparations</w:t>
      </w:r>
    </w:p>
    <w:p w14:paraId="5B91407D" w14:textId="04481EDD" w:rsidR="00074B36" w:rsidRPr="00CF7E2C" w:rsidRDefault="00074B36" w:rsidP="00074B36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F7E2C">
        <w:rPr>
          <w:rFonts w:ascii="Times New Roman" w:hAnsi="Times New Roman" w:cs="Times New Roman"/>
          <w:sz w:val="24"/>
          <w:szCs w:val="24"/>
        </w:rPr>
        <w:t>Un profile d’utilisateur</w:t>
      </w:r>
    </w:p>
    <w:p w14:paraId="2E7B6A79" w14:textId="2210F9EB" w:rsidR="00074B36" w:rsidRPr="00CF7E2C" w:rsidRDefault="00074B36" w:rsidP="00074B36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F7E2C">
        <w:rPr>
          <w:rFonts w:ascii="Times New Roman" w:hAnsi="Times New Roman" w:cs="Times New Roman"/>
          <w:sz w:val="24"/>
          <w:szCs w:val="24"/>
        </w:rPr>
        <w:t>Listes des immeubles aux qu’elle il offre ses services</w:t>
      </w:r>
    </w:p>
    <w:p w14:paraId="005065FF" w14:textId="0A01C5E2" w:rsidR="00074B36" w:rsidRPr="00CF7E2C" w:rsidRDefault="00074B36" w:rsidP="00074B36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F7E2C">
        <w:rPr>
          <w:rFonts w:ascii="Times New Roman" w:hAnsi="Times New Roman" w:cs="Times New Roman"/>
          <w:sz w:val="24"/>
          <w:szCs w:val="24"/>
        </w:rPr>
        <w:t>Access un la messagerie interne, pour envoyer c’est facture au concierge et aux bailleurs. Pour la communication interne aussi</w:t>
      </w:r>
    </w:p>
    <w:p w14:paraId="14B7E2C8" w14:textId="49B4AEAE" w:rsidR="00074B36" w:rsidRPr="00CF7E2C" w:rsidRDefault="00DA162B" w:rsidP="00074B36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F7E2C">
        <w:rPr>
          <w:rFonts w:ascii="Times New Roman" w:hAnsi="Times New Roman" w:cs="Times New Roman"/>
          <w:sz w:val="24"/>
          <w:szCs w:val="24"/>
        </w:rPr>
        <w:t>Un système interne de facturation.</w:t>
      </w:r>
    </w:p>
    <w:p w14:paraId="471459AB" w14:textId="36CFF491" w:rsidR="00DA162B" w:rsidRPr="00CF7E2C" w:rsidRDefault="00605C98" w:rsidP="00074B36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F7E2C">
        <w:rPr>
          <w:rFonts w:ascii="Times New Roman" w:hAnsi="Times New Roman" w:cs="Times New Roman"/>
          <w:sz w:val="24"/>
          <w:szCs w:val="24"/>
        </w:rPr>
        <w:t>Ses règlements</w:t>
      </w:r>
      <w:r w:rsidR="00DA162B" w:rsidRPr="00CF7E2C">
        <w:rPr>
          <w:rFonts w:ascii="Times New Roman" w:hAnsi="Times New Roman" w:cs="Times New Roman"/>
          <w:sz w:val="24"/>
          <w:szCs w:val="24"/>
        </w:rPr>
        <w:t xml:space="preserve"> de facture sont par paiement numériques</w:t>
      </w:r>
    </w:p>
    <w:p w14:paraId="38DB445A" w14:textId="758A26F7" w:rsidR="00074B36" w:rsidRPr="00074B36" w:rsidRDefault="00074B36" w:rsidP="00074B3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FE1A72" w14:textId="77777777" w:rsidR="00D020F2" w:rsidRPr="00CF7E2C" w:rsidRDefault="00D020F2" w:rsidP="00DB2F3A">
      <w:pPr>
        <w:pStyle w:val="ListParagrap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24F07596" w14:textId="520DA2C3" w:rsidR="00D020F2" w:rsidRPr="00CF7E2C" w:rsidRDefault="00CF7E2C" w:rsidP="00DB2F3A">
      <w:pPr>
        <w:pStyle w:val="ListParagraph"/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CF7E2C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NB :</w:t>
      </w:r>
    </w:p>
    <w:p w14:paraId="72052F4F" w14:textId="63DCA8A8" w:rsidR="00CF7E2C" w:rsidRPr="00CF7E2C" w:rsidRDefault="00CF7E2C" w:rsidP="00DB2F3A">
      <w:pPr>
        <w:pStyle w:val="ListParagraph"/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</w:pPr>
      <w:r w:rsidRPr="00CF7E2C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>The confidentiality and Integrity of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 information</w:t>
      </w:r>
      <w:r w:rsidR="00000C8E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 in</w:t>
      </w:r>
      <w:r w:rsidRPr="00CF7E2C">
        <w:rPr>
          <w:rFonts w:ascii="Times New Roman" w:hAnsi="Times New Roman" w:cs="Times New Roman"/>
          <w:b/>
          <w:bCs/>
          <w:color w:val="FF0000"/>
          <w:sz w:val="24"/>
          <w:szCs w:val="24"/>
          <w:lang w:val="en-US"/>
        </w:rPr>
        <w:t xml:space="preserve"> this document should be strictly respected.</w:t>
      </w:r>
      <w:bookmarkStart w:id="0" w:name="_GoBack"/>
      <w:bookmarkEnd w:id="0"/>
    </w:p>
    <w:sectPr w:rsidR="00CF7E2C" w:rsidRPr="00CF7E2C">
      <w:footerReference w:type="default" r:id="rId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74A10" w14:textId="77777777" w:rsidR="006B0E2A" w:rsidRDefault="006B0E2A" w:rsidP="00CF7E2C">
      <w:pPr>
        <w:spacing w:after="0" w:line="240" w:lineRule="auto"/>
      </w:pPr>
      <w:r>
        <w:separator/>
      </w:r>
    </w:p>
  </w:endnote>
  <w:endnote w:type="continuationSeparator" w:id="0">
    <w:p w14:paraId="76867C22" w14:textId="77777777" w:rsidR="006B0E2A" w:rsidRDefault="006B0E2A" w:rsidP="00CF7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1212B" w14:textId="4D27327D" w:rsidR="00CF7E2C" w:rsidRPr="00CF7E2C" w:rsidRDefault="00CF7E2C" w:rsidP="00CF7E2C">
    <w:pPr>
      <w:pStyle w:val="ListParagraph"/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</w:pPr>
    <w:r w:rsidRPr="00CF7E2C"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  <w:t>N</w:t>
    </w:r>
    <w:r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  <w:t>B</w:t>
    </w:r>
    <w:r w:rsidRPr="00CF7E2C"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  <w:t> :</w:t>
    </w:r>
  </w:p>
  <w:p w14:paraId="36924E01" w14:textId="5F83EB4E" w:rsidR="00CF7E2C" w:rsidRPr="00CF7E2C" w:rsidRDefault="00CF7E2C" w:rsidP="00CF7E2C">
    <w:pPr>
      <w:pStyle w:val="ListParagraph"/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</w:pPr>
    <w:r w:rsidRPr="00CF7E2C"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  <w:t xml:space="preserve">The confidentiality and Integrity of </w:t>
    </w:r>
    <w:r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  <w:t xml:space="preserve">the information found in </w:t>
    </w:r>
    <w:r w:rsidRPr="00CF7E2C">
      <w:rPr>
        <w:rFonts w:ascii="Times New Roman" w:hAnsi="Times New Roman" w:cs="Times New Roman"/>
        <w:b/>
        <w:bCs/>
        <w:color w:val="FF0000"/>
        <w:sz w:val="24"/>
        <w:szCs w:val="24"/>
        <w:lang w:val="en-US"/>
      </w:rPr>
      <w:t>this document should be strictly respected.</w:t>
    </w:r>
  </w:p>
  <w:p w14:paraId="3C972F89" w14:textId="77777777" w:rsidR="00CF7E2C" w:rsidRPr="00CF7E2C" w:rsidRDefault="00CF7E2C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43BD9B" w14:textId="77777777" w:rsidR="006B0E2A" w:rsidRDefault="006B0E2A" w:rsidP="00CF7E2C">
      <w:pPr>
        <w:spacing w:after="0" w:line="240" w:lineRule="auto"/>
      </w:pPr>
      <w:r>
        <w:separator/>
      </w:r>
    </w:p>
  </w:footnote>
  <w:footnote w:type="continuationSeparator" w:id="0">
    <w:p w14:paraId="60608BB7" w14:textId="77777777" w:rsidR="006B0E2A" w:rsidRDefault="006B0E2A" w:rsidP="00CF7E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97E00"/>
    <w:multiLevelType w:val="hybridMultilevel"/>
    <w:tmpl w:val="7F345472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9B0E04"/>
    <w:multiLevelType w:val="hybridMultilevel"/>
    <w:tmpl w:val="DA0A6AEC"/>
    <w:lvl w:ilvl="0" w:tplc="040C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1B167BB"/>
    <w:multiLevelType w:val="hybridMultilevel"/>
    <w:tmpl w:val="48F4138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3085D"/>
    <w:multiLevelType w:val="hybridMultilevel"/>
    <w:tmpl w:val="F702B2EC"/>
    <w:lvl w:ilvl="0" w:tplc="901AB5BC">
      <w:start w:val="3"/>
      <w:numFmt w:val="bullet"/>
      <w:lvlText w:val="-"/>
      <w:lvlJc w:val="left"/>
      <w:pPr>
        <w:ind w:left="3240" w:hanging="360"/>
      </w:pPr>
      <w:rPr>
        <w:rFonts w:ascii="Times New Roman" w:eastAsiaTheme="minorHAnsi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1CE4CF2"/>
    <w:multiLevelType w:val="hybridMultilevel"/>
    <w:tmpl w:val="95A093B6"/>
    <w:lvl w:ilvl="0" w:tplc="901AB5BC">
      <w:start w:val="3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YyMrA0NTUwtzBS0lEKTi0uzszPAykwrAUAgGzDDiwAAAA="/>
  </w:docVars>
  <w:rsids>
    <w:rsidRoot w:val="00776D34"/>
    <w:rsid w:val="00000C8E"/>
    <w:rsid w:val="00074B36"/>
    <w:rsid w:val="003663DE"/>
    <w:rsid w:val="003C1F8B"/>
    <w:rsid w:val="00605C98"/>
    <w:rsid w:val="006B0E2A"/>
    <w:rsid w:val="006F2A7B"/>
    <w:rsid w:val="00776D34"/>
    <w:rsid w:val="00791EC1"/>
    <w:rsid w:val="00914C0A"/>
    <w:rsid w:val="00B15DD9"/>
    <w:rsid w:val="00C041B3"/>
    <w:rsid w:val="00CF7E2C"/>
    <w:rsid w:val="00D020F2"/>
    <w:rsid w:val="00DA162B"/>
    <w:rsid w:val="00DB2F3A"/>
    <w:rsid w:val="00FE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44B9AB"/>
  <w15:chartTrackingRefBased/>
  <w15:docId w15:val="{FCF6E1EC-FEB4-4B13-BA37-E217E42E2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F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7E2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7E2C"/>
  </w:style>
  <w:style w:type="paragraph" w:styleId="Footer">
    <w:name w:val="footer"/>
    <w:basedOn w:val="Normal"/>
    <w:link w:val="FooterChar"/>
    <w:uiPriority w:val="99"/>
    <w:unhideWhenUsed/>
    <w:rsid w:val="00CF7E2C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7E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4</TotalTime>
  <Pages>2</Pages>
  <Words>251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chabo Paul</dc:creator>
  <cp:keywords/>
  <dc:description/>
  <cp:lastModifiedBy>Tchabo Paul</cp:lastModifiedBy>
  <cp:revision>22</cp:revision>
  <dcterms:created xsi:type="dcterms:W3CDTF">2019-07-29T11:11:00Z</dcterms:created>
  <dcterms:modified xsi:type="dcterms:W3CDTF">2019-11-08T10:41:00Z</dcterms:modified>
</cp:coreProperties>
</file>